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4"/>
        <w:gridCol w:w="4858"/>
        <w:gridCol w:w="4858"/>
      </w:tblGrid>
      <w:tr w:rsidR="004D475E" w14:paraId="0D8E781E" w14:textId="77777777" w:rsidTr="00D35D47">
        <w:tc>
          <w:tcPr>
            <w:tcW w:w="1666" w:type="pct"/>
          </w:tcPr>
          <w:p w14:paraId="4A4517A5" w14:textId="77777777" w:rsidR="004D475E" w:rsidRDefault="004D475E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0" w:name="_Hlk50553872"/>
          </w:p>
        </w:tc>
        <w:tc>
          <w:tcPr>
            <w:tcW w:w="1667" w:type="pct"/>
          </w:tcPr>
          <w:p w14:paraId="57A8DF15" w14:textId="77777777" w:rsidR="004D475E" w:rsidRPr="00B73D20" w:rsidRDefault="004D475E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67" w:type="pct"/>
          </w:tcPr>
          <w:p w14:paraId="13FE59AA" w14:textId="40F5D264" w:rsidR="003A2894" w:rsidRDefault="003A2894" w:rsidP="003A2894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иложение 27</w:t>
            </w:r>
          </w:p>
          <w:p w14:paraId="1FC28C20" w14:textId="77777777" w:rsidR="003A2894" w:rsidRDefault="003A2894" w:rsidP="003A2894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 приказу комитета</w:t>
            </w:r>
          </w:p>
          <w:p w14:paraId="05867867" w14:textId="77777777" w:rsidR="003A2894" w:rsidRDefault="003A2894" w:rsidP="003A2894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о культуре города Барнаула</w:t>
            </w:r>
          </w:p>
          <w:p w14:paraId="72A238DC" w14:textId="77777777" w:rsidR="005D7D77" w:rsidRDefault="005D7D77" w:rsidP="005D7D77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от 29 июля 2021г. №64</w:t>
            </w:r>
          </w:p>
          <w:p w14:paraId="45A2ABDD" w14:textId="77777777" w:rsidR="003A2894" w:rsidRDefault="003A2894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04830B63" w14:textId="77777777" w:rsidR="004D475E" w:rsidRPr="00B73D20" w:rsidRDefault="004D475E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73D2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ТВЕРЖДАЮ</w:t>
            </w:r>
          </w:p>
          <w:p w14:paraId="325897E1" w14:textId="62F05671" w:rsidR="004D475E" w:rsidRPr="00D1034E" w:rsidRDefault="003A2894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</w:t>
            </w:r>
            <w:r w:rsidR="004D475E"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едседатель комитета по культуре города Барнаула</w:t>
            </w:r>
          </w:p>
          <w:p w14:paraId="0BC74E16" w14:textId="77777777" w:rsidR="004D475E" w:rsidRPr="00D1034E" w:rsidRDefault="004D475E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_____________ В.Г. Паршков</w:t>
            </w:r>
          </w:p>
          <w:p w14:paraId="780B5012" w14:textId="77777777" w:rsidR="004D475E" w:rsidRPr="00D1034E" w:rsidRDefault="004D475E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__» _____________ 20__г.</w:t>
            </w:r>
          </w:p>
          <w:p w14:paraId="650BB793" w14:textId="77777777" w:rsidR="004D475E" w:rsidRPr="009666F2" w:rsidRDefault="004D475E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bookmarkEnd w:id="0"/>
    </w:tbl>
    <w:p w14:paraId="0F762882" w14:textId="77777777" w:rsidR="00E74828" w:rsidRPr="004D475E" w:rsidRDefault="00E74828" w:rsidP="004D475E">
      <w:pPr>
        <w:pStyle w:val="ConsPlusTitle"/>
        <w:rPr>
          <w:rFonts w:ascii="Times New Roman" w:hAnsi="Times New Roman" w:cs="Times New Roman"/>
          <w:b w:val="0"/>
          <w:bCs/>
          <w:sz w:val="28"/>
          <w:szCs w:val="28"/>
        </w:rPr>
      </w:pPr>
    </w:p>
    <w:p w14:paraId="3F81947E" w14:textId="77777777" w:rsidR="003A2894" w:rsidRDefault="004D475E" w:rsidP="00300407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 w:rsidRPr="003A2894">
        <w:rPr>
          <w:rFonts w:ascii="Times New Roman" w:hAnsi="Times New Roman" w:cs="Times New Roman"/>
          <w:bCs/>
          <w:sz w:val="28"/>
          <w:szCs w:val="28"/>
        </w:rPr>
        <w:t>ТИПОВАЯ ФОРМА</w:t>
      </w:r>
    </w:p>
    <w:p w14:paraId="42FCB49B" w14:textId="692A8A2D" w:rsidR="006D73D5" w:rsidRPr="003A2894" w:rsidRDefault="004D475E" w:rsidP="00300407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 w:rsidRPr="003A2894">
        <w:rPr>
          <w:rFonts w:ascii="Times New Roman" w:hAnsi="Times New Roman" w:cs="Times New Roman"/>
          <w:sz w:val="28"/>
          <w:szCs w:val="28"/>
        </w:rPr>
        <w:t>ж</w:t>
      </w:r>
      <w:r w:rsidR="008667EF" w:rsidRPr="003A2894">
        <w:rPr>
          <w:rFonts w:ascii="Times New Roman" w:hAnsi="Times New Roman" w:cs="Times New Roman"/>
          <w:sz w:val="28"/>
          <w:szCs w:val="28"/>
        </w:rPr>
        <w:t>урнал</w:t>
      </w:r>
      <w:r w:rsidRPr="003A2894">
        <w:rPr>
          <w:rFonts w:ascii="Times New Roman" w:hAnsi="Times New Roman" w:cs="Times New Roman"/>
          <w:sz w:val="28"/>
          <w:szCs w:val="28"/>
        </w:rPr>
        <w:t>а</w:t>
      </w:r>
      <w:r w:rsidR="008667EF" w:rsidRPr="003A2894">
        <w:rPr>
          <w:rFonts w:ascii="Times New Roman" w:hAnsi="Times New Roman" w:cs="Times New Roman"/>
          <w:sz w:val="28"/>
          <w:szCs w:val="28"/>
        </w:rPr>
        <w:t xml:space="preserve"> учета парольных карт</w:t>
      </w:r>
    </w:p>
    <w:p w14:paraId="73A96CAE" w14:textId="71D6E0E6" w:rsidR="00300407" w:rsidRDefault="00300407" w:rsidP="00455DFC">
      <w:pPr>
        <w:pStyle w:val="ConsPlusNormal"/>
        <w:rPr>
          <w:rFonts w:ascii="Times New Roman" w:hAnsi="Times New Roman" w:cs="Times New Roman"/>
          <w:bCs/>
          <w:sz w:val="28"/>
          <w:szCs w:val="28"/>
        </w:rPr>
      </w:pPr>
    </w:p>
    <w:p w14:paraId="1F948837" w14:textId="77777777" w:rsidR="00D03066" w:rsidRPr="00300407" w:rsidRDefault="00D03066" w:rsidP="00D03066">
      <w:pPr>
        <w:pStyle w:val="ConsPlusNormal"/>
        <w:ind w:left="9639"/>
        <w:rPr>
          <w:rFonts w:ascii="Times New Roman" w:hAnsi="Times New Roman" w:cs="Times New Roman"/>
          <w:bCs/>
          <w:sz w:val="28"/>
          <w:szCs w:val="28"/>
        </w:rPr>
      </w:pPr>
      <w:r w:rsidRPr="00300407">
        <w:rPr>
          <w:rFonts w:ascii="Times New Roman" w:hAnsi="Times New Roman" w:cs="Times New Roman"/>
          <w:bCs/>
          <w:sz w:val="28"/>
          <w:szCs w:val="28"/>
        </w:rPr>
        <w:t>Начат «____» _____________ 20__ г.</w:t>
      </w:r>
    </w:p>
    <w:p w14:paraId="203A6898" w14:textId="77777777" w:rsidR="00D03066" w:rsidRPr="00300407" w:rsidRDefault="00D03066" w:rsidP="00D03066">
      <w:pPr>
        <w:pStyle w:val="ConsPlusNormal"/>
        <w:ind w:left="9639"/>
        <w:rPr>
          <w:rFonts w:ascii="Times New Roman" w:hAnsi="Times New Roman" w:cs="Times New Roman"/>
          <w:bCs/>
          <w:sz w:val="28"/>
          <w:szCs w:val="28"/>
        </w:rPr>
      </w:pPr>
      <w:r w:rsidRPr="00300407">
        <w:rPr>
          <w:rFonts w:ascii="Times New Roman" w:hAnsi="Times New Roman" w:cs="Times New Roman"/>
          <w:bCs/>
          <w:sz w:val="28"/>
          <w:szCs w:val="28"/>
        </w:rPr>
        <w:t>Окончен «____» _____________ 20__ г.</w:t>
      </w:r>
    </w:p>
    <w:p w14:paraId="69360C55" w14:textId="2003C979" w:rsidR="00300407" w:rsidRDefault="00D03066" w:rsidP="004D475E">
      <w:pPr>
        <w:pStyle w:val="ConsPlusNormal"/>
        <w:ind w:left="9639"/>
        <w:rPr>
          <w:rFonts w:ascii="Times New Roman" w:hAnsi="Times New Roman" w:cs="Times New Roman"/>
          <w:bCs/>
          <w:sz w:val="28"/>
          <w:szCs w:val="28"/>
        </w:rPr>
      </w:pPr>
      <w:r w:rsidRPr="00300407">
        <w:rPr>
          <w:rFonts w:ascii="Times New Roman" w:hAnsi="Times New Roman" w:cs="Times New Roman"/>
          <w:bCs/>
          <w:sz w:val="28"/>
          <w:szCs w:val="28"/>
        </w:rPr>
        <w:t>На __________ листах</w:t>
      </w:r>
    </w:p>
    <w:p w14:paraId="361547E7" w14:textId="77777777" w:rsidR="003A2894" w:rsidRPr="004D475E" w:rsidRDefault="003A2894" w:rsidP="004D475E">
      <w:pPr>
        <w:pStyle w:val="ConsPlusNormal"/>
        <w:ind w:left="9639"/>
        <w:rPr>
          <w:bCs/>
          <w:sz w:val="28"/>
          <w:szCs w:val="28"/>
        </w:rPr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486"/>
        <w:gridCol w:w="2813"/>
        <w:gridCol w:w="2816"/>
        <w:gridCol w:w="2816"/>
        <w:gridCol w:w="2816"/>
        <w:gridCol w:w="2813"/>
      </w:tblGrid>
      <w:tr w:rsidR="008667EF" w:rsidRPr="00F4700B" w14:paraId="5960030B" w14:textId="77777777" w:rsidTr="00261FE1">
        <w:tc>
          <w:tcPr>
            <w:tcW w:w="167" w:type="pct"/>
            <w:vAlign w:val="center"/>
          </w:tcPr>
          <w:p w14:paraId="73C7AD47" w14:textId="77777777" w:rsidR="008667EF" w:rsidRPr="00F4700B" w:rsidRDefault="008667EF" w:rsidP="008667EF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700B">
              <w:rPr>
                <w:rFonts w:ascii="Times New Roman" w:hAnsi="Times New Roman" w:cs="Times New Roman"/>
                <w:sz w:val="20"/>
                <w:szCs w:val="20"/>
              </w:rPr>
              <w:t>№ п/п</w:t>
            </w:r>
          </w:p>
        </w:tc>
        <w:tc>
          <w:tcPr>
            <w:tcW w:w="966" w:type="pct"/>
            <w:vAlign w:val="center"/>
          </w:tcPr>
          <w:p w14:paraId="4E4F714E" w14:textId="77777777" w:rsidR="008667EF" w:rsidRPr="003A2894" w:rsidRDefault="00300407" w:rsidP="008667EF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3A2894">
              <w:rPr>
                <w:rFonts w:ascii="Times New Roman" w:hAnsi="Times New Roman" w:cs="Times New Roman"/>
                <w:lang w:val="ru-RU"/>
              </w:rPr>
              <w:t>ФИО специалиста,</w:t>
            </w:r>
            <w:r w:rsidR="008667EF" w:rsidRPr="003A2894">
              <w:rPr>
                <w:rFonts w:ascii="Times New Roman" w:hAnsi="Times New Roman" w:cs="Times New Roman"/>
                <w:lang w:val="ru-RU"/>
              </w:rPr>
              <w:t xml:space="preserve"> резервирующего пароль, должность</w:t>
            </w:r>
          </w:p>
        </w:tc>
        <w:tc>
          <w:tcPr>
            <w:tcW w:w="967" w:type="pct"/>
            <w:vAlign w:val="center"/>
          </w:tcPr>
          <w:p w14:paraId="58BAA88F" w14:textId="77777777" w:rsidR="008667EF" w:rsidRPr="003A2894" w:rsidRDefault="008667EF" w:rsidP="008667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A2894">
              <w:rPr>
                <w:rFonts w:ascii="Times New Roman" w:hAnsi="Times New Roman" w:cs="Times New Roman"/>
              </w:rPr>
              <w:t>ФИО ответственного за хранение</w:t>
            </w:r>
          </w:p>
        </w:tc>
        <w:tc>
          <w:tcPr>
            <w:tcW w:w="967" w:type="pct"/>
            <w:vAlign w:val="center"/>
          </w:tcPr>
          <w:p w14:paraId="0BE14D05" w14:textId="77777777" w:rsidR="008667EF" w:rsidRPr="003A2894" w:rsidRDefault="008667EF" w:rsidP="008667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A2894">
              <w:rPr>
                <w:rFonts w:ascii="Times New Roman" w:hAnsi="Times New Roman" w:cs="Times New Roman"/>
              </w:rPr>
              <w:t>Дата резервирования пароля</w:t>
            </w:r>
          </w:p>
        </w:tc>
        <w:tc>
          <w:tcPr>
            <w:tcW w:w="967" w:type="pct"/>
            <w:vAlign w:val="center"/>
          </w:tcPr>
          <w:p w14:paraId="5D546ED7" w14:textId="77777777" w:rsidR="008667EF" w:rsidRPr="003A2894" w:rsidRDefault="008667EF" w:rsidP="008667EF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3A2894">
              <w:rPr>
                <w:rFonts w:ascii="Times New Roman" w:hAnsi="Times New Roman" w:cs="Times New Roman"/>
                <w:lang w:val="ru-RU"/>
              </w:rPr>
              <w:t>Подпись ответственного за хранение резервных паролей</w:t>
            </w:r>
          </w:p>
        </w:tc>
        <w:tc>
          <w:tcPr>
            <w:tcW w:w="966" w:type="pct"/>
            <w:vAlign w:val="center"/>
          </w:tcPr>
          <w:p w14:paraId="0B2D0686" w14:textId="77777777" w:rsidR="008667EF" w:rsidRPr="003A2894" w:rsidRDefault="008667EF" w:rsidP="008667EF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3A2894">
              <w:rPr>
                <w:rFonts w:ascii="Times New Roman" w:hAnsi="Times New Roman" w:cs="Times New Roman"/>
                <w:lang w:val="ru-RU"/>
              </w:rPr>
              <w:t>Дата вскрытия и номер акта о вскрытии</w:t>
            </w:r>
          </w:p>
        </w:tc>
      </w:tr>
      <w:tr w:rsidR="008667EF" w:rsidRPr="00D500A2" w14:paraId="364DE576" w14:textId="77777777" w:rsidTr="00261FE1">
        <w:tc>
          <w:tcPr>
            <w:tcW w:w="167" w:type="pct"/>
            <w:vAlign w:val="center"/>
          </w:tcPr>
          <w:p w14:paraId="536197F5" w14:textId="77777777" w:rsidR="008667EF" w:rsidRPr="00D500A2" w:rsidRDefault="008667EF" w:rsidP="008667EF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00A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6" w:type="pct"/>
            <w:vAlign w:val="center"/>
          </w:tcPr>
          <w:p w14:paraId="620F7F79" w14:textId="77777777" w:rsidR="008667EF" w:rsidRPr="003A2894" w:rsidRDefault="008667EF" w:rsidP="008667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A289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67" w:type="pct"/>
            <w:vAlign w:val="center"/>
          </w:tcPr>
          <w:p w14:paraId="079A2D43" w14:textId="77777777" w:rsidR="008667EF" w:rsidRPr="003A2894" w:rsidRDefault="008667EF" w:rsidP="008667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A289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67" w:type="pct"/>
            <w:vAlign w:val="center"/>
          </w:tcPr>
          <w:p w14:paraId="40C710D2" w14:textId="77777777" w:rsidR="008667EF" w:rsidRPr="003A2894" w:rsidRDefault="008667EF" w:rsidP="008667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A289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67" w:type="pct"/>
            <w:vAlign w:val="center"/>
          </w:tcPr>
          <w:p w14:paraId="2FDD2BF2" w14:textId="77777777" w:rsidR="008667EF" w:rsidRPr="003A2894" w:rsidRDefault="008667EF" w:rsidP="008667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A289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66" w:type="pct"/>
            <w:vAlign w:val="center"/>
          </w:tcPr>
          <w:p w14:paraId="52EBACB8" w14:textId="77777777" w:rsidR="008667EF" w:rsidRPr="003A2894" w:rsidRDefault="008667EF" w:rsidP="008667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A2894">
              <w:rPr>
                <w:rFonts w:ascii="Times New Roman" w:hAnsi="Times New Roman" w:cs="Times New Roman"/>
              </w:rPr>
              <w:t>6</w:t>
            </w:r>
          </w:p>
        </w:tc>
      </w:tr>
      <w:tr w:rsidR="008667EF" w:rsidRPr="00300407" w14:paraId="1F4C8946" w14:textId="77777777" w:rsidTr="00261FE1">
        <w:trPr>
          <w:trHeight w:val="850"/>
        </w:trPr>
        <w:tc>
          <w:tcPr>
            <w:tcW w:w="167" w:type="pct"/>
          </w:tcPr>
          <w:p w14:paraId="6568B8CE" w14:textId="77777777" w:rsidR="008667EF" w:rsidRPr="00300407" w:rsidRDefault="008667EF" w:rsidP="00F55376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966" w:type="pct"/>
          </w:tcPr>
          <w:p w14:paraId="7D86A7F9" w14:textId="77777777" w:rsidR="008667EF" w:rsidRPr="003A2894" w:rsidRDefault="008667EF" w:rsidP="00F5537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67" w:type="pct"/>
          </w:tcPr>
          <w:p w14:paraId="31E7064D" w14:textId="77777777" w:rsidR="008667EF" w:rsidRPr="003A2894" w:rsidRDefault="008667EF" w:rsidP="00F5537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67" w:type="pct"/>
          </w:tcPr>
          <w:p w14:paraId="06E981C8" w14:textId="77777777" w:rsidR="008667EF" w:rsidRPr="003A2894" w:rsidRDefault="008667EF" w:rsidP="00F5537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67" w:type="pct"/>
          </w:tcPr>
          <w:p w14:paraId="472485E9" w14:textId="77777777" w:rsidR="008667EF" w:rsidRPr="003A2894" w:rsidRDefault="008667EF" w:rsidP="00F5537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66" w:type="pct"/>
          </w:tcPr>
          <w:p w14:paraId="5F321495" w14:textId="77777777" w:rsidR="008667EF" w:rsidRPr="003A2894" w:rsidRDefault="008667EF" w:rsidP="00F55376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7C421308" w14:textId="77777777" w:rsidR="008667EF" w:rsidRPr="00300407" w:rsidRDefault="008667EF" w:rsidP="00D03066">
      <w:pPr>
        <w:pStyle w:val="ConsPlusNormal"/>
        <w:rPr>
          <w:rFonts w:ascii="Times New Roman" w:hAnsi="Times New Roman" w:cs="Times New Roman"/>
          <w:bCs/>
          <w:sz w:val="28"/>
          <w:szCs w:val="28"/>
        </w:rPr>
      </w:pPr>
    </w:p>
    <w:sectPr w:rsidR="008667EF" w:rsidRPr="00300407" w:rsidSect="003A289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5" w:orient="landscape"/>
      <w:pgMar w:top="1134" w:right="567" w:bottom="1134" w:left="1701" w:header="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0678A" w14:textId="77777777" w:rsidR="00020F2D" w:rsidRDefault="00020F2D" w:rsidP="00227302">
      <w:r>
        <w:separator/>
      </w:r>
    </w:p>
  </w:endnote>
  <w:endnote w:type="continuationSeparator" w:id="0">
    <w:p w14:paraId="6011E6E2" w14:textId="77777777" w:rsidR="00020F2D" w:rsidRDefault="00020F2D" w:rsidP="002273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mplified Arabic">
    <w:altName w:val="Simplified Arabic"/>
    <w:charset w:val="00"/>
    <w:family w:val="roman"/>
    <w:pitch w:val="variable"/>
    <w:sig w:usb0="00002003" w:usb1="00000000" w:usb2="00000000" w:usb3="00000000" w:csb0="0000004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B07CB" w14:textId="77777777" w:rsidR="001A6C4E" w:rsidRDefault="001A6C4E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1F405" w14:textId="77777777" w:rsidR="001A6C4E" w:rsidRDefault="001A6C4E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A8EDA" w14:textId="77777777" w:rsidR="001A6C4E" w:rsidRDefault="001A6C4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6E610" w14:textId="77777777" w:rsidR="00020F2D" w:rsidRDefault="00020F2D" w:rsidP="00227302">
      <w:r>
        <w:separator/>
      </w:r>
    </w:p>
  </w:footnote>
  <w:footnote w:type="continuationSeparator" w:id="0">
    <w:p w14:paraId="7D85507D" w14:textId="77777777" w:rsidR="00020F2D" w:rsidRDefault="00020F2D" w:rsidP="002273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151E4" w14:textId="77777777" w:rsidR="001A6C4E" w:rsidRDefault="001A6C4E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8"/>
        <w:szCs w:val="28"/>
      </w:rPr>
      <w:id w:val="2017808418"/>
      <w:docPartObj>
        <w:docPartGallery w:val="Page Numbers (Top of Page)"/>
        <w:docPartUnique/>
      </w:docPartObj>
    </w:sdtPr>
    <w:sdtEndPr/>
    <w:sdtContent>
      <w:p w14:paraId="47421A2B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4DF2CF4B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77074AC2" w14:textId="66F0C282" w:rsidR="00A71E86" w:rsidRPr="00A71E86" w:rsidRDefault="00CB18B6">
        <w:pPr>
          <w:pStyle w:val="a3"/>
          <w:jc w:val="right"/>
          <w:rPr>
            <w:sz w:val="28"/>
            <w:szCs w:val="28"/>
          </w:rPr>
        </w:pPr>
      </w:p>
    </w:sdtContent>
  </w:sdt>
  <w:p w14:paraId="6DCBDE7F" w14:textId="77777777" w:rsidR="00A71E86" w:rsidRPr="00A71E86" w:rsidRDefault="00A71E86">
    <w:pPr>
      <w:pStyle w:val="a3"/>
      <w:rPr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E3B4F" w14:textId="77777777" w:rsidR="001A6C4E" w:rsidRDefault="001A6C4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A1F08"/>
    <w:multiLevelType w:val="hybridMultilevel"/>
    <w:tmpl w:val="D1AAFAA2"/>
    <w:lvl w:ilvl="0" w:tplc="B09284E2">
      <w:start w:val="1"/>
      <w:numFmt w:val="bullet"/>
      <w:lvlText w:val="-"/>
      <w:lvlJc w:val="left"/>
      <w:pPr>
        <w:ind w:left="1429" w:hanging="360"/>
      </w:pPr>
      <w:rPr>
        <w:rFonts w:ascii="Simplified Arabic" w:hAnsi="Simplified Arabic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CB7689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EC06F23"/>
    <w:multiLevelType w:val="hybridMultilevel"/>
    <w:tmpl w:val="FDE28008"/>
    <w:lvl w:ilvl="0" w:tplc="B09284E2">
      <w:start w:val="1"/>
      <w:numFmt w:val="bullet"/>
      <w:lvlText w:val="-"/>
      <w:lvlJc w:val="left"/>
      <w:pPr>
        <w:ind w:left="1429" w:hanging="360"/>
      </w:pPr>
      <w:rPr>
        <w:rFonts w:ascii="Simplified Arabic" w:hAnsi="Simplified Arabic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27CA2BF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A64039F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9C33D4E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38B777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A41187C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8B45E36"/>
    <w:multiLevelType w:val="hybridMultilevel"/>
    <w:tmpl w:val="F06CE11E"/>
    <w:lvl w:ilvl="0" w:tplc="B09284E2">
      <w:start w:val="1"/>
      <w:numFmt w:val="bullet"/>
      <w:lvlText w:val="-"/>
      <w:lvlJc w:val="left"/>
      <w:pPr>
        <w:ind w:left="1429" w:hanging="360"/>
      </w:pPr>
      <w:rPr>
        <w:rFonts w:ascii="Simplified Arabic" w:hAnsi="Simplified Arabic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5"/>
  </w:num>
  <w:num w:numId="5">
    <w:abstractNumId w:val="2"/>
  </w:num>
  <w:num w:numId="6">
    <w:abstractNumId w:val="1"/>
  </w:num>
  <w:num w:numId="7">
    <w:abstractNumId w:val="4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7302"/>
    <w:rsid w:val="00020F2D"/>
    <w:rsid w:val="00026039"/>
    <w:rsid w:val="00037936"/>
    <w:rsid w:val="00052BD3"/>
    <w:rsid w:val="00072054"/>
    <w:rsid w:val="000D57B2"/>
    <w:rsid w:val="000E1196"/>
    <w:rsid w:val="000E6EE2"/>
    <w:rsid w:val="001108AF"/>
    <w:rsid w:val="001202A4"/>
    <w:rsid w:val="0012653B"/>
    <w:rsid w:val="001A6C4E"/>
    <w:rsid w:val="001F3976"/>
    <w:rsid w:val="00222BFB"/>
    <w:rsid w:val="00227302"/>
    <w:rsid w:val="00232420"/>
    <w:rsid w:val="00241951"/>
    <w:rsid w:val="00261FE1"/>
    <w:rsid w:val="002769F0"/>
    <w:rsid w:val="002A4C16"/>
    <w:rsid w:val="002B41F3"/>
    <w:rsid w:val="002B6D8F"/>
    <w:rsid w:val="002F2596"/>
    <w:rsid w:val="00300407"/>
    <w:rsid w:val="003527A7"/>
    <w:rsid w:val="00375880"/>
    <w:rsid w:val="00383039"/>
    <w:rsid w:val="00394C60"/>
    <w:rsid w:val="003A2894"/>
    <w:rsid w:val="003B6D3A"/>
    <w:rsid w:val="003D1F74"/>
    <w:rsid w:val="003F0A32"/>
    <w:rsid w:val="00410679"/>
    <w:rsid w:val="004440FE"/>
    <w:rsid w:val="00455DFC"/>
    <w:rsid w:val="00467C36"/>
    <w:rsid w:val="00471DE8"/>
    <w:rsid w:val="00476666"/>
    <w:rsid w:val="00492367"/>
    <w:rsid w:val="004B03AD"/>
    <w:rsid w:val="004C307D"/>
    <w:rsid w:val="004C5AD3"/>
    <w:rsid w:val="004D3477"/>
    <w:rsid w:val="004D475E"/>
    <w:rsid w:val="004D4B62"/>
    <w:rsid w:val="004F29CD"/>
    <w:rsid w:val="004F427E"/>
    <w:rsid w:val="00534991"/>
    <w:rsid w:val="00537B15"/>
    <w:rsid w:val="0055154B"/>
    <w:rsid w:val="005675FC"/>
    <w:rsid w:val="0059401B"/>
    <w:rsid w:val="005D7D77"/>
    <w:rsid w:val="0060118A"/>
    <w:rsid w:val="00613117"/>
    <w:rsid w:val="006318C5"/>
    <w:rsid w:val="00637478"/>
    <w:rsid w:val="006853EA"/>
    <w:rsid w:val="006D73D5"/>
    <w:rsid w:val="006F2460"/>
    <w:rsid w:val="00703623"/>
    <w:rsid w:val="00703CE6"/>
    <w:rsid w:val="00731532"/>
    <w:rsid w:val="00770F28"/>
    <w:rsid w:val="00780545"/>
    <w:rsid w:val="007A0E5E"/>
    <w:rsid w:val="007B2590"/>
    <w:rsid w:val="007B669C"/>
    <w:rsid w:val="007E21AA"/>
    <w:rsid w:val="007F685D"/>
    <w:rsid w:val="008214E7"/>
    <w:rsid w:val="00822016"/>
    <w:rsid w:val="00826560"/>
    <w:rsid w:val="008276BE"/>
    <w:rsid w:val="008667EF"/>
    <w:rsid w:val="00956D7A"/>
    <w:rsid w:val="00962D33"/>
    <w:rsid w:val="009C3EC7"/>
    <w:rsid w:val="009D188A"/>
    <w:rsid w:val="009F5745"/>
    <w:rsid w:val="00A065C3"/>
    <w:rsid w:val="00A32677"/>
    <w:rsid w:val="00A421CF"/>
    <w:rsid w:val="00A50E03"/>
    <w:rsid w:val="00A657A2"/>
    <w:rsid w:val="00A71E86"/>
    <w:rsid w:val="00A960A7"/>
    <w:rsid w:val="00AD7CB9"/>
    <w:rsid w:val="00AE6192"/>
    <w:rsid w:val="00AE6B15"/>
    <w:rsid w:val="00AF3D37"/>
    <w:rsid w:val="00B22F5C"/>
    <w:rsid w:val="00B53932"/>
    <w:rsid w:val="00B54048"/>
    <w:rsid w:val="00B746F1"/>
    <w:rsid w:val="00B8116A"/>
    <w:rsid w:val="00BA03CA"/>
    <w:rsid w:val="00BC72A2"/>
    <w:rsid w:val="00BE4AAC"/>
    <w:rsid w:val="00C029A6"/>
    <w:rsid w:val="00C0764C"/>
    <w:rsid w:val="00C32B75"/>
    <w:rsid w:val="00C436F9"/>
    <w:rsid w:val="00C43839"/>
    <w:rsid w:val="00C50BDA"/>
    <w:rsid w:val="00C52E0B"/>
    <w:rsid w:val="00C8542B"/>
    <w:rsid w:val="00C8650F"/>
    <w:rsid w:val="00C8691F"/>
    <w:rsid w:val="00CB18B6"/>
    <w:rsid w:val="00CC01EC"/>
    <w:rsid w:val="00CD7830"/>
    <w:rsid w:val="00CE3470"/>
    <w:rsid w:val="00CF7474"/>
    <w:rsid w:val="00D03066"/>
    <w:rsid w:val="00D37910"/>
    <w:rsid w:val="00D500A2"/>
    <w:rsid w:val="00D67B9E"/>
    <w:rsid w:val="00D90101"/>
    <w:rsid w:val="00DA7244"/>
    <w:rsid w:val="00DB643B"/>
    <w:rsid w:val="00DC52CB"/>
    <w:rsid w:val="00E26E95"/>
    <w:rsid w:val="00E46C0C"/>
    <w:rsid w:val="00E51312"/>
    <w:rsid w:val="00E6132D"/>
    <w:rsid w:val="00E74828"/>
    <w:rsid w:val="00E946B2"/>
    <w:rsid w:val="00EA589E"/>
    <w:rsid w:val="00EB7138"/>
    <w:rsid w:val="00ED201B"/>
    <w:rsid w:val="00EE58D5"/>
    <w:rsid w:val="00EE6718"/>
    <w:rsid w:val="00EF0803"/>
    <w:rsid w:val="00F1451F"/>
    <w:rsid w:val="00F241AC"/>
    <w:rsid w:val="00F37BEC"/>
    <w:rsid w:val="00F4700B"/>
    <w:rsid w:val="00F71316"/>
    <w:rsid w:val="00F765F0"/>
    <w:rsid w:val="00F84E73"/>
    <w:rsid w:val="00F864C4"/>
    <w:rsid w:val="00F94B8A"/>
    <w:rsid w:val="00F9620A"/>
    <w:rsid w:val="00FF41BF"/>
    <w:rsid w:val="00FF6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A2C79F"/>
  <w15:docId w15:val="{35B9A270-5673-4F00-AE17-5E22B4E81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3CE6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227302"/>
  </w:style>
  <w:style w:type="paragraph" w:styleId="a5">
    <w:name w:val="footer"/>
    <w:basedOn w:val="a"/>
    <w:link w:val="a6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227302"/>
  </w:style>
  <w:style w:type="paragraph" w:customStyle="1" w:styleId="ConsPlusTitle">
    <w:name w:val="ConsPlusTitle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paragraph" w:customStyle="1" w:styleId="ConsPlusNormal">
    <w:name w:val="ConsPlusNormal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rsid w:val="00227302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table" w:styleId="a7">
    <w:name w:val="Table Grid"/>
    <w:basedOn w:val="a1"/>
    <w:uiPriority w:val="39"/>
    <w:rsid w:val="004F42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8"/>
    <w:qFormat/>
    <w:rsid w:val="008667EF"/>
    <w:pPr>
      <w:widowControl/>
      <w:suppressAutoHyphens w:val="0"/>
      <w:autoSpaceDE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8667EF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ody Text"/>
    <w:basedOn w:val="a"/>
    <w:link w:val="a9"/>
    <w:uiPriority w:val="99"/>
    <w:semiHidden/>
    <w:unhideWhenUsed/>
    <w:rsid w:val="008667EF"/>
    <w:pPr>
      <w:spacing w:after="120"/>
    </w:pPr>
  </w:style>
  <w:style w:type="character" w:customStyle="1" w:styleId="a9">
    <w:name w:val="Основной текст Знак"/>
    <w:basedOn w:val="a0"/>
    <w:link w:val="a8"/>
    <w:uiPriority w:val="99"/>
    <w:semiHidden/>
    <w:rsid w:val="008667EF"/>
    <w:rPr>
      <w:rFonts w:ascii="Times New Roman" w:eastAsia="Times New Roman" w:hAnsi="Times New Roman" w:cs="Times New Roman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70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E6D766-9707-49DC-B796-9D6753CD2F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83</Characters>
  <Application>Microsoft Office Word</Application>
  <DocSecurity>4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огоминова Лариса Николаевна</dc:creator>
  <cp:lastModifiedBy>ПравПортал</cp:lastModifiedBy>
  <cp:revision>2</cp:revision>
  <cp:lastPrinted>2019-11-19T05:59:00Z</cp:lastPrinted>
  <dcterms:created xsi:type="dcterms:W3CDTF">2021-08-02T05:57:00Z</dcterms:created>
  <dcterms:modified xsi:type="dcterms:W3CDTF">2021-08-02T05:57:00Z</dcterms:modified>
</cp:coreProperties>
</file>